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Dear [Hiring Manager's Name or "Recruitment Team"],</w:t>
      </w:r>
    </w:p>
    <w:p>
      <w:pPr>
        <w:pStyle w:val="BodyText"/>
      </w:pPr>
      <w:r>
        <w:t xml:space="preserve">I am writing to express my sincere interest in the Special Education Teacher position at [School Name] in Accra, Ghana. As an educator passionate about fostering inclusive learning environments and empowering students with diverse needs, I am eager to contribute my skills, experience, and dedication to your institution’s mission of excellence in special education. The opportunity to work as a Special Education Teacher in Ghana Accra aligns perfectly with my career goals and commitment to making a meaningful impact on the lives of learners who require tailored support.</w:t>
      </w:r>
    </w:p>
    <w:p>
      <w:pPr>
        <w:pStyle w:val="BodyText"/>
      </w:pPr>
      <w:r>
        <w:t xml:space="preserve">With [X years] of experience in special education, I have developed a deep understanding of the unique challenges and rewards inherent in this field. My academic background includes a [Degree, e.g., Bachelor’s/Master’s in Special Education] from [University Name], complemented by certifications such as [e.g., Certified Special Education Teacher, Autism Spectrum Disorder Training]. Throughout my career, I have worked with students of all ages who have diverse learning needs, including those with intellectual disabilities, autism spectrum disorders, and developmental delays. My approach is rooted in empathy, collaboration, and evidence-based strategies to ensure every student achieves their full potential.</w:t>
      </w:r>
    </w:p>
    <w:p>
      <w:pPr>
        <w:pStyle w:val="BodyText"/>
      </w:pPr>
      <w:r>
        <w:t xml:space="preserve">What sets me apart as a Special Education Teacher is my ability to create individualized education plans (IEPs) that address the specific needs of students while fostering their independence and confidence. In my previous role at [Previous School/Organization], I designed and implemented curricula that integrated technology, sensory-based activities, and social-emotional learning to engage students in meaningful ways. For instance, I developed a program to support students with autism through structured play therapy, which significantly improved their communication skills and classroom participation. These experiences have honed my ability to adapt teaching methods and build strong relationships with students, families, and colleagues.</w:t>
      </w:r>
    </w:p>
    <w:p>
      <w:pPr>
        <w:pStyle w:val="BodyText"/>
      </w:pPr>
      <w:r>
        <w:t xml:space="preserve">Working in Ghana Accra presents an exciting opportunity to contribute to a region where special education is gaining recognition as a critical component of equitable education. I am particularly inspired by the growing emphasis on inclusive practices in Ghana’s educational system and would be honored to support this mission at [School Name]. My understanding of cultural sensitivity, combined with my commitment to lifelong learning, enables me to thrive in dynamic environments. I am eager to collaborate with local educators, families, and communities to create a supportive ecosystem for students with special needs.</w:t>
      </w:r>
    </w:p>
    <w:p>
      <w:pPr>
        <w:pStyle w:val="BodyText"/>
      </w:pPr>
      <w:r>
        <w:t xml:space="preserve">As a Special Education Teacher in Ghana Accra, I bring not only technical expertise but also a passion for addressing systemic barriers that hinder access to quality education. In my previous roles, I have advocated for policy changes and resource allocation to better serve students with disabilities. For example, I organized workshops for teachers on inclusive pedagogy and partnered with NGOs to secure assistive devices for under-resourced schools. These experiences have reinforced my belief that every student deserves the opportunity to succeed, regardless of their abilities or background.</w:t>
      </w:r>
    </w:p>
    <w:p>
      <w:pPr>
        <w:pStyle w:val="BodyText"/>
      </w:pPr>
      <w:r>
        <w:t xml:space="preserve">I am particularly drawn to [School Name] because of its reputation as a leader in innovative education and its dedication to student-centered learning. I admire how your institution prioritizes holistic development and community engagement, values that align with my own philosophy of teaching. I am confident that my proactive approach, creativity, and resilience will enable me to contribute effectively to your team. Whether it is developing sensory-friendly classrooms, mentoring new educators, or advocating for student rights, I am prepared to bring my energy and expertise to this role.</w:t>
      </w:r>
    </w:p>
    <w:p>
      <w:pPr>
        <w:pStyle w:val="BodyText"/>
      </w:pPr>
      <w:r>
        <w:t xml:space="preserve">Accra’s vibrant culture and rich history further motivate me to pursue this opportunity. I have long admired the resilience of Ghanaian communities and their dedication to education as a cornerstone of progress. I am eager to immerse myself in the local context, learn from Ghanaian educators, and contribute my skills while respecting the traditions and values of the region. My adaptability and open-mindedness will allow me to navigate new challenges with confidence, ensuring that I can support students in ways that are both culturally relevant and educationally effective.</w:t>
      </w:r>
    </w:p>
    <w:p>
      <w:pPr>
        <w:pStyle w:val="BodyText"/>
      </w:pPr>
      <w:r>
        <w:t xml:space="preserve">In closing, I would be honored to join [School Name] as a Special Education Teacher in Ghana Accra. My dedication to inclusive education, combined with my hands-on experience and passion for empowering students, makes me an ideal candidate for this role. I am excited about the possibility of contributing to your institution’s vision and making a lasting impact on the lives of learners in Accra. Thank you for considering my application. I look forward to the opportunity to discuss how I can contribute to your team.</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4T07:15:36Z</dcterms:created>
  <dcterms:modified xsi:type="dcterms:W3CDTF">2026-07-24T07:15:36Z</dcterms:modified>
</cp:coreProperties>
</file>

<file path=docProps/custom.xml><?xml version="1.0" encoding="utf-8"?>
<Properties xmlns="http://schemas.openxmlformats.org/officeDocument/2006/custom-properties" xmlns:vt="http://schemas.openxmlformats.org/officeDocument/2006/docPropsVTypes"/>
</file>